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0012" w:rsidRDefault="00590012" w:rsidP="00292050">
      <w:pPr>
        <w:jc w:val="center"/>
        <w:rPr>
          <w:rFonts w:ascii="標楷體" w:eastAsia="標楷體"/>
          <w:b/>
          <w:spacing w:val="60"/>
          <w:sz w:val="32"/>
          <w:szCs w:val="40"/>
        </w:rPr>
      </w:pPr>
      <w:r w:rsidRPr="00590012">
        <w:rPr>
          <w:rFonts w:ascii="標楷體" w:eastAsia="標楷體" w:hint="eastAsia"/>
          <w:b/>
          <w:spacing w:val="60"/>
          <w:sz w:val="32"/>
          <w:szCs w:val="40"/>
        </w:rPr>
        <w:t>佛光</w:t>
      </w:r>
      <w:r w:rsidRPr="00590012">
        <w:rPr>
          <w:rFonts w:ascii="標楷體" w:eastAsia="標楷體"/>
          <w:b/>
          <w:spacing w:val="60"/>
          <w:sz w:val="32"/>
          <w:szCs w:val="40"/>
        </w:rPr>
        <w:t>大學</w:t>
      </w:r>
      <w:r w:rsidRPr="00590012">
        <w:rPr>
          <w:rFonts w:ascii="標楷體" w:eastAsia="標楷體" w:hint="eastAsia"/>
          <w:b/>
          <w:spacing w:val="60"/>
          <w:sz w:val="32"/>
          <w:szCs w:val="40"/>
        </w:rPr>
        <w:t xml:space="preserve">    </w:t>
      </w:r>
      <w:r w:rsidRPr="00590012">
        <w:rPr>
          <w:rFonts w:ascii="標楷體" w:eastAsia="標楷體"/>
          <w:b/>
          <w:spacing w:val="60"/>
          <w:sz w:val="32"/>
          <w:szCs w:val="40"/>
        </w:rPr>
        <w:t xml:space="preserve"> </w:t>
      </w:r>
      <w:proofErr w:type="gramStart"/>
      <w:r w:rsidRPr="00590012">
        <w:rPr>
          <w:rFonts w:ascii="標楷體" w:eastAsia="標楷體"/>
          <w:b/>
          <w:spacing w:val="60"/>
          <w:sz w:val="32"/>
          <w:szCs w:val="40"/>
        </w:rPr>
        <w:t>學年度第</w:t>
      </w:r>
      <w:proofErr w:type="gramEnd"/>
      <w:r w:rsidRPr="00590012">
        <w:rPr>
          <w:rFonts w:ascii="標楷體" w:eastAsia="標楷體"/>
          <w:b/>
          <w:spacing w:val="60"/>
          <w:sz w:val="32"/>
          <w:szCs w:val="40"/>
        </w:rPr>
        <w:t xml:space="preserve"> </w:t>
      </w:r>
      <w:r w:rsidRPr="00590012">
        <w:rPr>
          <w:rFonts w:ascii="標楷體" w:eastAsia="標楷體" w:hint="eastAsia"/>
          <w:b/>
          <w:spacing w:val="60"/>
          <w:sz w:val="32"/>
          <w:szCs w:val="40"/>
        </w:rPr>
        <w:t xml:space="preserve">    </w:t>
      </w:r>
      <w:r w:rsidRPr="00590012">
        <w:rPr>
          <w:rFonts w:ascii="標楷體" w:eastAsia="標楷體"/>
          <w:b/>
          <w:spacing w:val="60"/>
          <w:sz w:val="32"/>
          <w:szCs w:val="40"/>
        </w:rPr>
        <w:t xml:space="preserve">學期 </w:t>
      </w:r>
    </w:p>
    <w:p w:rsidR="008A1887" w:rsidRDefault="001D4CCC" w:rsidP="00292050">
      <w:pPr>
        <w:jc w:val="center"/>
        <w:rPr>
          <w:rFonts w:ascii="標楷體" w:eastAsia="標楷體"/>
          <w:b/>
          <w:spacing w:val="60"/>
          <w:sz w:val="32"/>
          <w:szCs w:val="40"/>
        </w:rPr>
      </w:pPr>
      <w:r w:rsidRPr="001D4CCC">
        <w:rPr>
          <w:rFonts w:ascii="標楷體" w:eastAsia="標楷體" w:hint="eastAsia"/>
          <w:b/>
          <w:spacing w:val="60"/>
          <w:sz w:val="32"/>
          <w:szCs w:val="40"/>
        </w:rPr>
        <w:t>學士班學生就學期間服役彈性修業</w:t>
      </w:r>
      <w:r w:rsidR="008A1A3D" w:rsidRPr="001D4CCC">
        <w:rPr>
          <w:rFonts w:ascii="標楷體" w:eastAsia="標楷體" w:hint="eastAsia"/>
          <w:b/>
          <w:spacing w:val="60"/>
          <w:sz w:val="32"/>
          <w:szCs w:val="40"/>
        </w:rPr>
        <w:t>申請</w:t>
      </w:r>
      <w:r w:rsidR="008A1887" w:rsidRPr="001D4CCC">
        <w:rPr>
          <w:rFonts w:ascii="標楷體" w:eastAsia="標楷體" w:hint="eastAsia"/>
          <w:b/>
          <w:spacing w:val="60"/>
          <w:sz w:val="32"/>
          <w:szCs w:val="40"/>
        </w:rPr>
        <w:t>書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2117"/>
        <w:gridCol w:w="2665"/>
        <w:gridCol w:w="1521"/>
        <w:gridCol w:w="4109"/>
      </w:tblGrid>
      <w:tr w:rsidR="000578A4" w:rsidRPr="00FC7D69" w:rsidTr="00590012">
        <w:tc>
          <w:tcPr>
            <w:tcW w:w="2117" w:type="dxa"/>
            <w:vAlign w:val="center"/>
          </w:tcPr>
          <w:p w:rsidR="000578A4" w:rsidRPr="001D4CCC" w:rsidRDefault="000578A4" w:rsidP="00FC7D69">
            <w:pPr>
              <w:spacing w:before="60" w:after="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姓   名</w:t>
            </w:r>
            <w:r w:rsidRPr="001D4CCC">
              <w:rPr>
                <w:rFonts w:ascii="標楷體" w:eastAsia="標楷體"/>
                <w:b/>
                <w:sz w:val="28"/>
                <w:szCs w:val="28"/>
              </w:rPr>
              <w:br/>
            </w:r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(</w:t>
            </w:r>
            <w:r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學生</w:t>
            </w:r>
            <w:proofErr w:type="gramStart"/>
            <w:r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本人親簽</w:t>
            </w:r>
            <w:proofErr w:type="gramEnd"/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)</w:t>
            </w:r>
          </w:p>
        </w:tc>
        <w:tc>
          <w:tcPr>
            <w:tcW w:w="2665" w:type="dxa"/>
          </w:tcPr>
          <w:p w:rsidR="000578A4" w:rsidRPr="001D4CCC" w:rsidRDefault="000578A4" w:rsidP="00FC7D69">
            <w:pPr>
              <w:spacing w:before="120" w:after="12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521" w:type="dxa"/>
            <w:vAlign w:val="center"/>
          </w:tcPr>
          <w:p w:rsidR="000578A4" w:rsidRPr="001D4CCC" w:rsidRDefault="004A7871" w:rsidP="00FC7D69">
            <w:pPr>
              <w:spacing w:before="120" w:after="12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填表</w:t>
            </w:r>
            <w:r w:rsidR="000578A4" w:rsidRPr="001D4CCC">
              <w:rPr>
                <w:rFonts w:ascii="標楷體" w:eastAsia="標楷體" w:hint="eastAsia"/>
                <w:b/>
                <w:sz w:val="28"/>
                <w:szCs w:val="28"/>
              </w:rPr>
              <w:t>日期</w:t>
            </w:r>
          </w:p>
        </w:tc>
        <w:tc>
          <w:tcPr>
            <w:tcW w:w="4109" w:type="dxa"/>
            <w:vAlign w:val="center"/>
          </w:tcPr>
          <w:p w:rsidR="000578A4" w:rsidRPr="001D4CCC" w:rsidRDefault="00461464" w:rsidP="001D4CCC">
            <w:pPr>
              <w:spacing w:before="120" w:after="12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sz w:val="28"/>
                <w:szCs w:val="28"/>
              </w:rPr>
              <w:t>年      月     日</w:t>
            </w:r>
          </w:p>
        </w:tc>
      </w:tr>
      <w:tr w:rsidR="00590012" w:rsidRPr="00FC7D69" w:rsidTr="00590012">
        <w:tc>
          <w:tcPr>
            <w:tcW w:w="2117" w:type="dxa"/>
            <w:vAlign w:val="center"/>
          </w:tcPr>
          <w:p w:rsidR="00590012" w:rsidRPr="001D4CCC" w:rsidRDefault="00590012" w:rsidP="00590012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學   號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:rsidR="00590012" w:rsidRPr="001D4CCC" w:rsidRDefault="00590012" w:rsidP="00590012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521" w:type="dxa"/>
            <w:tcBorders>
              <w:bottom w:val="single" w:sz="8" w:space="0" w:color="auto"/>
            </w:tcBorders>
            <w:shd w:val="clear" w:color="auto" w:fill="auto"/>
          </w:tcPr>
          <w:p w:rsidR="00590012" w:rsidRPr="00590012" w:rsidRDefault="00590012" w:rsidP="00590012">
            <w:pPr>
              <w:spacing w:before="160" w:after="160"/>
              <w:jc w:val="center"/>
              <w:rPr>
                <w:rFonts w:ascii="標楷體" w:eastAsia="標楷體" w:hint="eastAsia"/>
                <w:b/>
                <w:sz w:val="28"/>
                <w:szCs w:val="28"/>
              </w:rPr>
            </w:pPr>
            <w:r w:rsidRPr="00590012">
              <w:rPr>
                <w:rFonts w:ascii="標楷體" w:eastAsia="標楷體" w:hint="eastAsia"/>
                <w:b/>
                <w:sz w:val="28"/>
                <w:szCs w:val="28"/>
              </w:rPr>
              <w:t xml:space="preserve">系、年級 </w:t>
            </w:r>
          </w:p>
        </w:tc>
        <w:tc>
          <w:tcPr>
            <w:tcW w:w="4109" w:type="dxa"/>
            <w:tcBorders>
              <w:bottom w:val="single" w:sz="8" w:space="0" w:color="auto"/>
            </w:tcBorders>
          </w:tcPr>
          <w:p w:rsidR="00590012" w:rsidRPr="00590012" w:rsidRDefault="00590012" w:rsidP="00590012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590012">
              <w:rPr>
                <w:rFonts w:ascii="標楷體" w:eastAsia="標楷體" w:hint="eastAsia"/>
                <w:b/>
                <w:sz w:val="28"/>
                <w:szCs w:val="28"/>
              </w:rPr>
              <w:t xml:space="preserve">     </w:t>
            </w:r>
            <w:r>
              <w:rPr>
                <w:rFonts w:ascii="標楷體" w:eastAsia="標楷體" w:hint="eastAsia"/>
                <w:b/>
                <w:sz w:val="28"/>
                <w:szCs w:val="28"/>
              </w:rPr>
              <w:t xml:space="preserve">      </w:t>
            </w:r>
            <w:r w:rsidRPr="00590012">
              <w:rPr>
                <w:rFonts w:ascii="標楷體" w:eastAsia="標楷體" w:hint="eastAsia"/>
                <w:b/>
                <w:sz w:val="28"/>
                <w:szCs w:val="28"/>
              </w:rPr>
              <w:t xml:space="preserve"> 系(學程)   年級</w:t>
            </w:r>
          </w:p>
        </w:tc>
      </w:tr>
      <w:tr w:rsidR="008A1A3D" w:rsidRPr="00FC7D69" w:rsidTr="00590012">
        <w:trPr>
          <w:trHeight w:val="516"/>
        </w:trPr>
        <w:tc>
          <w:tcPr>
            <w:tcW w:w="2117" w:type="dxa"/>
            <w:vAlign w:val="center"/>
          </w:tcPr>
          <w:p w:rsidR="008A1A3D" w:rsidRPr="001D4CCC" w:rsidRDefault="008A1A3D" w:rsidP="00FC7D69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雙主修(輔)系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:rsidR="008A1A3D" w:rsidRPr="001D4CCC" w:rsidRDefault="008A1A3D" w:rsidP="00FC7D69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52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A1A3D" w:rsidRPr="001D4CCC" w:rsidRDefault="008A1A3D" w:rsidP="00292050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4109" w:type="dxa"/>
            <w:tcBorders>
              <w:bottom w:val="single" w:sz="8" w:space="0" w:color="auto"/>
            </w:tcBorders>
          </w:tcPr>
          <w:p w:rsidR="008A1A3D" w:rsidRPr="001D4CCC" w:rsidRDefault="008A1A3D" w:rsidP="00FC7D69">
            <w:pPr>
              <w:spacing w:before="160" w:after="160"/>
              <w:rPr>
                <w:rFonts w:eastAsia="標楷體"/>
                <w:sz w:val="28"/>
                <w:szCs w:val="28"/>
              </w:rPr>
            </w:pPr>
          </w:p>
        </w:tc>
      </w:tr>
      <w:tr w:rsidR="00292050" w:rsidRPr="00FC7D69" w:rsidTr="00292050">
        <w:trPr>
          <w:trHeight w:val="663"/>
        </w:trPr>
        <w:tc>
          <w:tcPr>
            <w:tcW w:w="10412" w:type="dxa"/>
            <w:gridSpan w:val="4"/>
            <w:vAlign w:val="center"/>
          </w:tcPr>
          <w:p w:rsidR="007D606B" w:rsidRDefault="007D606B" w:rsidP="00292050">
            <w:pPr>
              <w:spacing w:before="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預計自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proofErr w:type="gramStart"/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年度第</w:t>
            </w:r>
            <w:proofErr w:type="gramEnd"/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期起</w:t>
            </w:r>
            <w:r w:rsidR="008A3DC9">
              <w:rPr>
                <w:rFonts w:ascii="標楷體" w:eastAsia="標楷體" w:hint="eastAsia"/>
                <w:b/>
                <w:sz w:val="28"/>
                <w:szCs w:val="28"/>
              </w:rPr>
              <w:t>休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服役1年</w:t>
            </w:r>
          </w:p>
          <w:p w:rsidR="00292050" w:rsidRPr="001D4CCC" w:rsidRDefault="007D606B" w:rsidP="00292050">
            <w:pPr>
              <w:spacing w:before="60"/>
              <w:jc w:val="both"/>
              <w:rPr>
                <w:rFonts w:ascii="標楷體" w:eastAsia="標楷體"/>
                <w:sz w:val="28"/>
                <w:szCs w:val="28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 xml:space="preserve"> </w:t>
            </w:r>
            <w:r w:rsidR="00292050"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>(申請專案服役者將於學期結束後之暑假或寒假入營)</w:t>
            </w:r>
          </w:p>
        </w:tc>
      </w:tr>
      <w:tr w:rsidR="00A14329" w:rsidRPr="00FC7D69" w:rsidTr="00590012">
        <w:trPr>
          <w:trHeight w:val="1691"/>
        </w:trPr>
        <w:tc>
          <w:tcPr>
            <w:tcW w:w="10412" w:type="dxa"/>
            <w:gridSpan w:val="4"/>
          </w:tcPr>
          <w:p w:rsidR="001D4CCC" w:rsidRPr="00292050" w:rsidRDefault="00292050" w:rsidP="00FC7D69">
            <w:pPr>
              <w:spacing w:before="120"/>
              <w:rPr>
                <w:rFonts w:ascii="標楷體" w:eastAsia="標楷體"/>
                <w:color w:val="A6A6A6" w:themeColor="background1" w:themeShade="A6"/>
                <w:sz w:val="22"/>
                <w:szCs w:val="22"/>
              </w:rPr>
            </w:pPr>
            <w:proofErr w:type="gramStart"/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（</w:t>
            </w:r>
            <w:proofErr w:type="gramEnd"/>
            <w:r w:rsidR="001D4CCC"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請敘明後續修課規劃以及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預計彈性修業需申請事項，如：預計透過每學期修</w:t>
            </w:r>
            <w:r w:rsidR="005B36AE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讀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學分數○學分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、暑期修課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並搭配跨校選課…</w:t>
            </w:r>
            <w:proofErr w:type="gramStart"/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…</w:t>
            </w:r>
            <w:proofErr w:type="gramEnd"/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，以滿足畢業條件</w:t>
            </w:r>
            <w:proofErr w:type="gramStart"/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）</w:t>
            </w:r>
            <w:proofErr w:type="gramEnd"/>
          </w:p>
          <w:p w:rsidR="004A7871" w:rsidRPr="00292050" w:rsidRDefault="004A7871" w:rsidP="00FC7D69">
            <w:pPr>
              <w:spacing w:before="120"/>
              <w:rPr>
                <w:rFonts w:ascii="標楷體" w:eastAsia="標楷體"/>
                <w:b/>
              </w:rPr>
            </w:pPr>
          </w:p>
        </w:tc>
      </w:tr>
    </w:tbl>
    <w:p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----以上由學生填寫----------------------------------------------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379"/>
        <w:gridCol w:w="3959"/>
      </w:tblGrid>
      <w:tr w:rsidR="001D4CCC" w:rsidRPr="00FC7D69" w:rsidTr="001D4CCC">
        <w:trPr>
          <w:cantSplit/>
          <w:trHeight w:val="488"/>
        </w:trPr>
        <w:tc>
          <w:tcPr>
            <w:tcW w:w="6379" w:type="dxa"/>
            <w:vAlign w:val="center"/>
          </w:tcPr>
          <w:p w:rsidR="001D4CCC" w:rsidRPr="001D4CCC" w:rsidRDefault="001D4CCC" w:rsidP="001D4CCC">
            <w:pPr>
              <w:ind w:left="113" w:right="113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</w:p>
        </w:tc>
        <w:tc>
          <w:tcPr>
            <w:tcW w:w="3959" w:type="dxa"/>
            <w:vAlign w:val="center"/>
          </w:tcPr>
          <w:p w:rsidR="001D4CCC" w:rsidRPr="00FC7D69" w:rsidRDefault="001D4CCC" w:rsidP="001D4CCC">
            <w:pPr>
              <w:spacing w:line="28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學單位承辦人</w:t>
            </w:r>
          </w:p>
        </w:tc>
      </w:tr>
      <w:tr w:rsidR="001D4CCC" w:rsidRPr="00FC7D69" w:rsidTr="001D4CCC">
        <w:trPr>
          <w:cantSplit/>
          <w:trHeight w:val="835"/>
        </w:trPr>
        <w:tc>
          <w:tcPr>
            <w:tcW w:w="6379" w:type="dxa"/>
            <w:vMerge w:val="restart"/>
            <w:vAlign w:val="center"/>
          </w:tcPr>
          <w:p w:rsidR="001D4CCC" w:rsidRDefault="001D4CCC" w:rsidP="00C96D5E">
            <w:pPr>
              <w:rPr>
                <w:rFonts w:ascii="標楷體" w:eastAsia="標楷體"/>
                <w:color w:val="A6A6A6" w:themeColor="background1" w:themeShade="A6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Pr="00292050" w:rsidRDefault="00292050" w:rsidP="00292050">
            <w:pPr>
              <w:jc w:val="center"/>
              <w:rPr>
                <w:rFonts w:ascii="標楷體" w:eastAsia="標楷體"/>
                <w:color w:val="A6A6A6" w:themeColor="background1" w:themeShade="A6"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>導師</w:t>
            </w:r>
            <w:r w:rsidRPr="00292050">
              <w:rPr>
                <w:rFonts w:ascii="標楷體" w:eastAsia="標楷體" w:hint="eastAsia"/>
              </w:rPr>
              <w:t>簽名：</w:t>
            </w:r>
            <w:r w:rsidRPr="00292050">
              <w:rPr>
                <w:rFonts w:ascii="標楷體" w:eastAsia="標楷體" w:hint="eastAsia"/>
                <w:u w:val="single"/>
              </w:rPr>
              <w:t xml:space="preserve">               </w:t>
            </w:r>
          </w:p>
        </w:tc>
        <w:tc>
          <w:tcPr>
            <w:tcW w:w="3959" w:type="dxa"/>
            <w:vAlign w:val="center"/>
          </w:tcPr>
          <w:p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  <w:tr w:rsidR="001D4CCC" w:rsidRPr="00FC7D69" w:rsidTr="00292050">
        <w:trPr>
          <w:cantSplit/>
          <w:trHeight w:val="394"/>
        </w:trPr>
        <w:tc>
          <w:tcPr>
            <w:tcW w:w="6379" w:type="dxa"/>
            <w:vMerge/>
            <w:vAlign w:val="center"/>
          </w:tcPr>
          <w:p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Pr="00FC7D69" w:rsidRDefault="00292050" w:rsidP="0029205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學單位主管</w:t>
            </w:r>
          </w:p>
        </w:tc>
      </w:tr>
      <w:tr w:rsidR="001D4CCC" w:rsidRPr="00FC7D69" w:rsidTr="001D4CCC">
        <w:trPr>
          <w:cantSplit/>
          <w:trHeight w:val="835"/>
        </w:trPr>
        <w:tc>
          <w:tcPr>
            <w:tcW w:w="6379" w:type="dxa"/>
            <w:vMerge/>
            <w:vAlign w:val="center"/>
          </w:tcPr>
          <w:p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</w:tbl>
    <w:p w:rsidR="008A1887" w:rsidRPr="00292050" w:rsidRDefault="008A1887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教務處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D61EAD">
        <w:tc>
          <w:tcPr>
            <w:tcW w:w="353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5B36AE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單位主管</w:t>
            </w:r>
          </w:p>
        </w:tc>
        <w:tc>
          <w:tcPr>
            <w:tcW w:w="354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務長</w:t>
            </w:r>
          </w:p>
        </w:tc>
      </w:tr>
      <w:tr w:rsidR="00D61EAD" w:rsidRPr="00FC7D69" w:rsidTr="00D61EAD">
        <w:trPr>
          <w:trHeight w:val="832"/>
        </w:trPr>
        <w:tc>
          <w:tcPr>
            <w:tcW w:w="3534" w:type="dxa"/>
          </w:tcPr>
          <w:p w:rsidR="00D61EAD" w:rsidRPr="00FC7D69" w:rsidRDefault="00D61EAD" w:rsidP="00D824CC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</w:tr>
    </w:tbl>
    <w:p w:rsidR="00040B9A" w:rsidRPr="00292050" w:rsidRDefault="00040B9A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學</w:t>
      </w:r>
      <w:proofErr w:type="gramStart"/>
      <w:r w:rsidRPr="00292050">
        <w:rPr>
          <w:rFonts w:ascii="標楷體" w:eastAsia="標楷體" w:hAnsi="標楷體" w:hint="eastAsia"/>
          <w:szCs w:val="24"/>
        </w:rPr>
        <w:t>務</w:t>
      </w:r>
      <w:proofErr w:type="gramEnd"/>
      <w:r w:rsidRPr="00292050">
        <w:rPr>
          <w:rFonts w:ascii="標楷體" w:eastAsia="標楷體" w:hAnsi="標楷體" w:hint="eastAsia"/>
          <w:szCs w:val="24"/>
        </w:rPr>
        <w:t>處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370660">
        <w:tc>
          <w:tcPr>
            <w:tcW w:w="353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5B36AE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單位主管</w:t>
            </w:r>
            <w:bookmarkStart w:id="0" w:name="_GoBack"/>
            <w:bookmarkEnd w:id="0"/>
          </w:p>
        </w:tc>
        <w:tc>
          <w:tcPr>
            <w:tcW w:w="354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</w:t>
            </w:r>
            <w:proofErr w:type="gramStart"/>
            <w:r>
              <w:rPr>
                <w:rFonts w:ascii="標楷體" w:eastAsia="標楷體" w:hint="eastAsia"/>
                <w:b/>
              </w:rPr>
              <w:t>務</w:t>
            </w:r>
            <w:proofErr w:type="gramEnd"/>
            <w:r>
              <w:rPr>
                <w:rFonts w:ascii="標楷體" w:eastAsia="標楷體" w:hint="eastAsia"/>
                <w:b/>
              </w:rPr>
              <w:t>長</w:t>
            </w:r>
          </w:p>
        </w:tc>
      </w:tr>
      <w:tr w:rsidR="00D61EAD" w:rsidRPr="00FC7D69" w:rsidTr="00D61EAD">
        <w:trPr>
          <w:trHeight w:val="830"/>
        </w:trPr>
        <w:tc>
          <w:tcPr>
            <w:tcW w:w="353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</w:tr>
    </w:tbl>
    <w:p w:rsidR="004A7871" w:rsidRDefault="004A7871" w:rsidP="00040B9A">
      <w:pPr>
        <w:ind w:right="9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注意事項:</w:t>
      </w:r>
    </w:p>
    <w:p w:rsidR="00B35C9E" w:rsidRDefault="00590012" w:rsidP="00292050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 w:rsidRPr="00B35C9E">
        <w:rPr>
          <w:rFonts w:ascii="標楷體" w:eastAsia="標楷體" w:hAnsi="標楷體" w:hint="eastAsia"/>
        </w:rPr>
        <w:t>學生彈性修業僅適用申請當學期，如需持續保有彈性修業權益，應於每一學期重新提出申請。</w:t>
      </w:r>
    </w:p>
    <w:p w:rsidR="00B35C9E" w:rsidRPr="00B35C9E" w:rsidRDefault="00590012" w:rsidP="00292050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 w:rsidRPr="00B35C9E">
        <w:rPr>
          <w:rFonts w:ascii="標楷體" w:eastAsia="標楷體" w:hAnsi="標楷體" w:hint="eastAsia"/>
        </w:rPr>
        <w:t>申請時間自每學期第一階段初選開始前一</w:t>
      </w:r>
      <w:proofErr w:type="gramStart"/>
      <w:r w:rsidRPr="00B35C9E">
        <w:rPr>
          <w:rFonts w:ascii="標楷體" w:eastAsia="標楷體" w:hAnsi="標楷體" w:hint="eastAsia"/>
        </w:rPr>
        <w:t>週</w:t>
      </w:r>
      <w:proofErr w:type="gramEnd"/>
      <w:r w:rsidRPr="00B35C9E">
        <w:rPr>
          <w:rFonts w:ascii="標楷體" w:eastAsia="標楷體" w:hAnsi="標楷體" w:hint="eastAsia"/>
        </w:rPr>
        <w:t>起受理，第一學期受理截止日為</w:t>
      </w:r>
      <w:r w:rsidRPr="00B35C9E">
        <w:rPr>
          <w:rFonts w:ascii="標楷體" w:eastAsia="標楷體" w:hAnsi="標楷體"/>
        </w:rPr>
        <w:t xml:space="preserve"> 12 </w:t>
      </w:r>
      <w:r w:rsidRPr="00B35C9E">
        <w:rPr>
          <w:rFonts w:ascii="標楷體" w:eastAsia="標楷體" w:hAnsi="標楷體" w:hint="eastAsia"/>
        </w:rPr>
        <w:t>月</w:t>
      </w:r>
      <w:r w:rsidRPr="00B35C9E">
        <w:rPr>
          <w:rFonts w:ascii="標楷體" w:eastAsia="標楷體" w:hAnsi="標楷體"/>
        </w:rPr>
        <w:t xml:space="preserve"> 31 </w:t>
      </w:r>
      <w:r w:rsidRPr="00B35C9E">
        <w:rPr>
          <w:rFonts w:ascii="標楷體" w:eastAsia="標楷體" w:hAnsi="標楷體" w:hint="eastAsia"/>
        </w:rPr>
        <w:t>日，第二學期受理截止日為</w:t>
      </w:r>
      <w:r w:rsidRPr="00B35C9E">
        <w:rPr>
          <w:rFonts w:ascii="標楷體" w:eastAsia="標楷體" w:hAnsi="標楷體"/>
        </w:rPr>
        <w:t xml:space="preserve"> 5 </w:t>
      </w:r>
      <w:r w:rsidRPr="00B35C9E">
        <w:rPr>
          <w:rFonts w:ascii="標楷體" w:eastAsia="標楷體" w:hAnsi="標楷體" w:hint="eastAsia"/>
        </w:rPr>
        <w:t>月</w:t>
      </w:r>
      <w:r w:rsidRPr="00B35C9E">
        <w:rPr>
          <w:rFonts w:ascii="標楷體" w:eastAsia="標楷體" w:hAnsi="標楷體"/>
        </w:rPr>
        <w:t xml:space="preserve"> 31 </w:t>
      </w:r>
      <w:r w:rsidRPr="00B35C9E">
        <w:rPr>
          <w:rFonts w:ascii="標楷體" w:eastAsia="標楷體" w:hAnsi="標楷體" w:hint="eastAsia"/>
        </w:rPr>
        <w:t>日。申請書須於當學期截止日前提交至教務處註冊組。</w:t>
      </w:r>
    </w:p>
    <w:p w:rsidR="007D606B" w:rsidRPr="00B35C9E" w:rsidRDefault="0091215E" w:rsidP="007D606B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 w:rsidRPr="00B35C9E">
        <w:rPr>
          <w:rFonts w:ascii="標楷體" w:eastAsia="標楷體" w:hAnsi="標楷體" w:hint="eastAsia"/>
        </w:rPr>
        <w:t>申請就學期間專案服役者，須</w:t>
      </w:r>
      <w:r w:rsidR="004A7871" w:rsidRPr="00B35C9E">
        <w:rPr>
          <w:rFonts w:ascii="標楷體" w:eastAsia="標楷體" w:hAnsi="標楷體" w:hint="eastAsia"/>
        </w:rPr>
        <w:t>於入營前</w:t>
      </w:r>
      <w:r w:rsidRPr="00B35C9E">
        <w:rPr>
          <w:rFonts w:ascii="標楷體" w:eastAsia="標楷體" w:hAnsi="標楷體" w:hint="eastAsia"/>
        </w:rPr>
        <w:t>1個月，向本校申請開立預定休學證明文件，並繳回戶籍地公所。</w:t>
      </w:r>
      <w:r w:rsidR="00226BC5" w:rsidRPr="00B35C9E">
        <w:rPr>
          <w:rFonts w:ascii="標楷體" w:eastAsia="標楷體" w:hAnsi="標楷體" w:hint="eastAsia"/>
        </w:rPr>
        <w:t>關學生暑修、</w:t>
      </w:r>
      <w:proofErr w:type="gramStart"/>
      <w:r w:rsidR="00226BC5" w:rsidRPr="00B35C9E">
        <w:rPr>
          <w:rFonts w:ascii="標楷體" w:eastAsia="標楷體" w:hAnsi="標楷體" w:hint="eastAsia"/>
        </w:rPr>
        <w:t>解除擋修</w:t>
      </w:r>
      <w:proofErr w:type="gramEnd"/>
      <w:r w:rsidR="00226BC5" w:rsidRPr="00B35C9E">
        <w:rPr>
          <w:rFonts w:ascii="標楷體" w:eastAsia="標楷體" w:hAnsi="標楷體" w:hint="eastAsia"/>
        </w:rPr>
        <w:t>、跨校選課等申請書，另依學校</w:t>
      </w:r>
      <w:r w:rsidR="008A3DC9" w:rsidRPr="00B35C9E">
        <w:rPr>
          <w:rFonts w:ascii="標楷體" w:eastAsia="標楷體" w:hAnsi="標楷體" w:hint="eastAsia"/>
        </w:rPr>
        <w:t>相關</w:t>
      </w:r>
      <w:r w:rsidR="00226BC5" w:rsidRPr="00B35C9E">
        <w:rPr>
          <w:rFonts w:ascii="標楷體" w:eastAsia="標楷體" w:hAnsi="標楷體" w:hint="eastAsia"/>
        </w:rPr>
        <w:t>申請文件辦理。</w:t>
      </w:r>
    </w:p>
    <w:sectPr w:rsidR="007D606B" w:rsidRPr="00B35C9E" w:rsidSect="001D4CCC">
      <w:pgSz w:w="11906" w:h="16838" w:code="9"/>
      <w:pgMar w:top="794" w:right="737" w:bottom="794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36FA" w:rsidRDefault="007336FA" w:rsidP="004C1CE4">
      <w:r>
        <w:separator/>
      </w:r>
    </w:p>
  </w:endnote>
  <w:endnote w:type="continuationSeparator" w:id="0">
    <w:p w:rsidR="007336FA" w:rsidRDefault="007336FA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36FA" w:rsidRDefault="007336FA" w:rsidP="004C1CE4">
      <w:r>
        <w:separator/>
      </w:r>
    </w:p>
  </w:footnote>
  <w:footnote w:type="continuationSeparator" w:id="0">
    <w:p w:rsidR="007336FA" w:rsidRDefault="007336FA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40A04"/>
    <w:rsid w:val="00040B9A"/>
    <w:rsid w:val="000578A4"/>
    <w:rsid w:val="0006780F"/>
    <w:rsid w:val="000C4F4A"/>
    <w:rsid w:val="00121F97"/>
    <w:rsid w:val="0018697C"/>
    <w:rsid w:val="001A0B21"/>
    <w:rsid w:val="001D4CCC"/>
    <w:rsid w:val="00226BC5"/>
    <w:rsid w:val="002654A4"/>
    <w:rsid w:val="00273B1D"/>
    <w:rsid w:val="00292050"/>
    <w:rsid w:val="00302500"/>
    <w:rsid w:val="00332EA5"/>
    <w:rsid w:val="00350032"/>
    <w:rsid w:val="00362BEE"/>
    <w:rsid w:val="00391657"/>
    <w:rsid w:val="003B20D2"/>
    <w:rsid w:val="003E77EF"/>
    <w:rsid w:val="003F20E2"/>
    <w:rsid w:val="003F40AC"/>
    <w:rsid w:val="00407500"/>
    <w:rsid w:val="00407863"/>
    <w:rsid w:val="00461464"/>
    <w:rsid w:val="00475FA4"/>
    <w:rsid w:val="00487907"/>
    <w:rsid w:val="004A7871"/>
    <w:rsid w:val="004B542E"/>
    <w:rsid w:val="004C1CE4"/>
    <w:rsid w:val="00511454"/>
    <w:rsid w:val="00513300"/>
    <w:rsid w:val="005175AC"/>
    <w:rsid w:val="00590012"/>
    <w:rsid w:val="005A0112"/>
    <w:rsid w:val="005B36AE"/>
    <w:rsid w:val="00611646"/>
    <w:rsid w:val="00645A04"/>
    <w:rsid w:val="006614E5"/>
    <w:rsid w:val="006650C7"/>
    <w:rsid w:val="006D182B"/>
    <w:rsid w:val="006D2BBA"/>
    <w:rsid w:val="007336FA"/>
    <w:rsid w:val="007C2F95"/>
    <w:rsid w:val="007D606B"/>
    <w:rsid w:val="0082633B"/>
    <w:rsid w:val="0087431E"/>
    <w:rsid w:val="00891D76"/>
    <w:rsid w:val="00893227"/>
    <w:rsid w:val="00893F11"/>
    <w:rsid w:val="008A1887"/>
    <w:rsid w:val="008A1A3D"/>
    <w:rsid w:val="008A3DC9"/>
    <w:rsid w:val="008E1780"/>
    <w:rsid w:val="0091215E"/>
    <w:rsid w:val="009649AE"/>
    <w:rsid w:val="0097230A"/>
    <w:rsid w:val="009740E7"/>
    <w:rsid w:val="009E5CE8"/>
    <w:rsid w:val="00A14329"/>
    <w:rsid w:val="00A733C5"/>
    <w:rsid w:val="00A976F7"/>
    <w:rsid w:val="00AE1248"/>
    <w:rsid w:val="00B35C9E"/>
    <w:rsid w:val="00B856C0"/>
    <w:rsid w:val="00BB21FC"/>
    <w:rsid w:val="00BD526A"/>
    <w:rsid w:val="00C22FB8"/>
    <w:rsid w:val="00C96D5E"/>
    <w:rsid w:val="00CB481C"/>
    <w:rsid w:val="00CC6464"/>
    <w:rsid w:val="00CE4398"/>
    <w:rsid w:val="00D61EAD"/>
    <w:rsid w:val="00D824CC"/>
    <w:rsid w:val="00D8443F"/>
    <w:rsid w:val="00DA518A"/>
    <w:rsid w:val="00DA635A"/>
    <w:rsid w:val="00E04E98"/>
    <w:rsid w:val="00E05DC3"/>
    <w:rsid w:val="00E45292"/>
    <w:rsid w:val="00EE522F"/>
    <w:rsid w:val="00F03B3B"/>
    <w:rsid w:val="00F140F1"/>
    <w:rsid w:val="00F209EF"/>
    <w:rsid w:val="00F74FAC"/>
    <w:rsid w:val="00F8551B"/>
    <w:rsid w:val="00FB59D0"/>
    <w:rsid w:val="00FC7D69"/>
    <w:rsid w:val="00FD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FBB378"/>
  <w15:chartTrackingRefBased/>
  <w15:docId w15:val="{18CF1645-3D63-4748-96C3-05252D8D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3</Words>
  <Characters>592</Characters>
  <Application>Microsoft Office Word</Application>
  <DocSecurity>0</DocSecurity>
  <Lines>4</Lines>
  <Paragraphs>1</Paragraphs>
  <ScaleCrop>false</ScaleCrop>
  <Company>台灣大學註冊組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subject/>
  <dc:creator>jyzhuang@ntu.edu.tw</dc:creator>
  <cp:keywords/>
  <cp:lastModifiedBy>Windows 使用者</cp:lastModifiedBy>
  <cp:revision>3</cp:revision>
  <cp:lastPrinted>2023-05-22T09:33:00Z</cp:lastPrinted>
  <dcterms:created xsi:type="dcterms:W3CDTF">2023-09-05T03:35:00Z</dcterms:created>
  <dcterms:modified xsi:type="dcterms:W3CDTF">2023-09-05T03:37:00Z</dcterms:modified>
</cp:coreProperties>
</file>